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df" ContentType="application/pdf"/>
  <Override PartName="/word/media/rId23.pdf" ContentType="application/pdf"/>
  <Override PartName="/word/media/rId24.pdf" ContentType="application/pdf"/>
  <Override PartName="/word/media/rId26.pdf" ContentType="application/pdf"/>
  <Override PartName="/word/media/rId25.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w:t>
      </w:r>
      <w:r>
        <w:t xml:space="preserve"> </w:t>
      </w:r>
      <w:r>
        <w:t xml:space="preserve">CovILD,</w:t>
      </w:r>
      <w:r>
        <w:t xml:space="preserve"> </w:t>
      </w:r>
      <w:r>
        <w:t xml:space="preserve">1-year</w:t>
      </w:r>
      <w:r>
        <w:t xml:space="preserve"> </w:t>
      </w:r>
      <w:r>
        <w:t xml:space="preserve">follow-up</w:t>
      </w:r>
    </w:p>
    <w:p>
      <w:pPr>
        <w:pStyle w:val="Subtitle"/>
      </w:pPr>
      <w:r>
        <w:t xml:space="preserve">Tables</w:t>
      </w:r>
      <w:r>
        <w:t xml:space="preserve"> </w:t>
      </w:r>
      <w:r>
        <w:t xml:space="preserve">and</w:t>
      </w:r>
      <w:r>
        <w:t xml:space="preserve"> </w:t>
      </w:r>
      <w:r>
        <w:t xml:space="preserve">figures</w:t>
      </w:r>
    </w:p>
    <w:p>
      <w:pPr>
        <w:pStyle w:val="Author"/>
      </w:pPr>
      <w:r>
        <w:t xml:space="preserve">CovILD</w:t>
      </w:r>
      <w:r>
        <w:t xml:space="preserve"> </w:t>
      </w:r>
      <w:r>
        <w:t xml:space="preserve">study</w:t>
      </w:r>
      <w:r>
        <w:t xml:space="preserve"> </w:t>
      </w:r>
      <w:r>
        <w:t xml:space="preserve">team</w:t>
      </w:r>
    </w:p>
    <w:p>
      <w:pPr>
        <w:pStyle w:val="Date"/>
      </w:pPr>
      <w:r>
        <w:t xml:space="preserve">2021-12-27</w:t>
      </w:r>
    </w:p>
    <w:p>
      <w:r>
        <w:br w:type="page"/>
      </w:r>
    </w:p>
    <w:p>
      <w:pPr>
        <w:pStyle w:val="Heading1"/>
      </w:pPr>
      <w:bookmarkStart w:id="20" w:name="tables"/>
      <w:r>
        <w:t xml:space="preserve">Tables</w:t>
      </w:r>
      <w:bookmarkEnd w:id="2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8"/>
        <w:gridCol w:w="1417"/>
        <w:gridCol w:w="1417"/>
        <w:gridCol w:w="2268"/>
        <w:gridCol w:w="2268"/>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SS variabl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 variabl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 variable lab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p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 typ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planator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B</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_birth</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B</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 of birth</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used in model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nset_sympt</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_onset</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 onset</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nset of symptom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used in model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z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_typ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 Typ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 of admiss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used in model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ub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ub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ubation or NIV</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ubation or NIV</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used in model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x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xyge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xyge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xyge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used in model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it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it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it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it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planator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rr_smoker</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rr_smoker</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ve smoker</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rrent smoker</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used in model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_smoker</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_smoker</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smoker</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 smoker</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used in modeling</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k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k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cks/yea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ck year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used in modeling</w:t>
            </w:r>
          </w:p>
        </w:tc>
      </w:tr>
    </w:tbl>
    <w:p>
      <w:pPr>
        <w:pStyle w:val="Compact"/>
      </w:pPr>
      <w:bookmarkStart w:id="4ee35966-2daa-4590-a180-d3e09a697106" w:name="tab-study-variables"/>
      <w:r>
        <w:rPr>
          <w:b/>
        </w:rPr>
        <w:t xml:space="preserve">Table 1:</w:t>
      </w:r>
      <w:r>
        <w:rPr>
          <w:b/>
        </w:rPr>
        <w:t xml:space="preserve"> </w:t>
      </w:r>
      <w:bookmarkEnd w:id="4ee35966-2daa-4590-a180-d3e09a697106"/>
      <w:r>
        <w:t xml:space="preserve">Variables available for the analysis. The first 10 table records are shown. The full table is available as a supplementary Excel fil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3969"/>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isti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 61.5% (56)</w:t>
              <w:br/>
              <w:t xml:space="preserve">w: 38.5% (35)</w:t>
              <w:br/>
              <w:t xml:space="preserve">complete: n = 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it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ld: 20.9% (19)</w:t>
              <w:br/>
              <w:t xml:space="preserve">moderate: 25.3% (23)</w:t>
              <w:br/>
              <w:t xml:space="preserve">severe: 25.3% (23)</w:t>
              <w:br/>
              <w:t xml:space="preserve">critical: 28.6% (26)</w:t>
              <w:br/>
              <w:t xml:space="preserve">complete: n = 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p to 60: 59.3% (54)</w:t>
              <w:br/>
              <w:t xml:space="preserve">&gt;60: 40.7% (37)</w:t>
              <w:br/>
              <w:t xml:space="preserve">complete: n = 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MI</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mal: 37.4% (34)</w:t>
              <w:br/>
              <w:t xml:space="preserve">overweight: 42.9% (39)</w:t>
              <w:br/>
              <w:t xml:space="preserve">obesity: 19.8% (18)</w:t>
              <w:br/>
              <w:t xml:space="preserve">complete: n = 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K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65.9% (60)</w:t>
              <w:br/>
              <w:t xml:space="preserve">1–10: 13.2% (12)</w:t>
              <w:br/>
              <w:t xml:space="preserve">11-20: 9.89% (9)</w:t>
              <w:br/>
              <w:t xml:space="preserve">&gt;21: 11% (10)</w:t>
              <w:br/>
              <w:t xml:space="preserve">complete: n = 9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mokin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r: 65.9% (60)</w:t>
              <w:br/>
              <w:t xml:space="preserve">ex: 34.1% (31)</w:t>
              <w:br/>
              <w:t xml:space="preserve">complete: n = 91</w:t>
            </w:r>
          </w:p>
        </w:tc>
      </w:tr>
    </w:tbl>
    <w:p>
      <w:pPr>
        <w:pStyle w:val="Compact"/>
      </w:pPr>
      <w:bookmarkStart w:id="1e4b7077-bd4d-49b4-88cc-06d0ba9ae7df" w:name="tab-baseline-cohort"/>
      <w:r>
        <w:rPr>
          <w:b/>
        </w:rPr>
        <w:t xml:space="preserve">Table 2:</w:t>
      </w:r>
      <w:r>
        <w:rPr>
          <w:b/>
        </w:rPr>
        <w:t xml:space="preserve"> </w:t>
      </w:r>
      <w:bookmarkEnd w:id="1e4b7077-bd4d-49b4-88cc-06d0ba9ae7df"/>
      <w:r>
        <w:t xml:space="preserve">Baseline characteristic of the cohort.</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
        <w:gridCol w:w="2211"/>
        <w:gridCol w:w="2211"/>
        <w:gridCol w:w="2211"/>
        <w:gridCol w:w="2211"/>
        <w:gridCol w:w="1417"/>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l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ic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gnifican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 31.6% (6)</w:t>
              <w:br/>
              <w:t xml:space="preserve">w: 68.4% (13)</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 47.8% (11)</w:t>
              <w:br/>
              <w:t xml:space="preserve">w: 52.2% (12)</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 87% (20)</w:t>
              <w:br/>
              <w:t xml:space="preserve">w: 13% (3)</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 73.1% (19)</w:t>
              <w:br/>
              <w:t xml:space="preserve">w: 26.9% (7)</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00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p to 60: 94.7% (18)</w:t>
              <w:br/>
              <w:t xml:space="preserve">&gt;60: 5.26% (1)</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p to 60: 47.8% (11)</w:t>
              <w:br/>
              <w:t xml:space="preserve">&gt;60: 52.2% (12)</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p to 60: 39.1% (9)</w:t>
              <w:br/>
              <w:t xml:space="preserve">&gt;60: 60.9% (14)</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p to 60: 61.5% (16)</w:t>
              <w:br/>
              <w:t xml:space="preserve">&gt;60: 38.5% (10)</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MI</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mal: 63.2% (12)</w:t>
              <w:br/>
              <w:t xml:space="preserve">overweight: 26.3% (5)</w:t>
              <w:br/>
              <w:t xml:space="preserve">obesity: 10.5% (2)</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mal: 30.4% (7)</w:t>
              <w:br/>
              <w:t xml:space="preserve">overweight: 56.5% (13)</w:t>
              <w:br/>
              <w:t xml:space="preserve">obesity: 13% (3)</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mal: 13% (3)</w:t>
              <w:br/>
              <w:t xml:space="preserve">overweight: 56.5% (13)</w:t>
              <w:br/>
              <w:t xml:space="preserve">obesity: 30.4% (7)</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mal: 46.2% (12)</w:t>
              <w:br/>
              <w:t xml:space="preserve">overweight: 30.8% (8)</w:t>
              <w:br/>
              <w:t xml:space="preserve">obesity: 23.1% (6)</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K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84.2% (16)</w:t>
              <w:br/>
              <w:t xml:space="preserve">1–10: 15.8% (3)</w:t>
              <w:br/>
              <w:t xml:space="preserve">11-20: 0% (0)</w:t>
              <w:br/>
              <w:t xml:space="preserve">&gt;21: 0% (0)</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65.2% (15)</w:t>
              <w:br/>
              <w:t xml:space="preserve">1–10: 8.7% (2)</w:t>
              <w:br/>
              <w:t xml:space="preserve">11-20: 17.4% (4)</w:t>
              <w:br/>
              <w:t xml:space="preserve">&gt;21: 8.7% (2)</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52.2% (12)</w:t>
              <w:br/>
              <w:t xml:space="preserve">1–10: 17.4% (4)</w:t>
              <w:br/>
              <w:t xml:space="preserve">11-20: 13% (3)</w:t>
              <w:br/>
              <w:t xml:space="preserve">&gt;21: 17.4% (4)</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65.4% (17)</w:t>
              <w:br/>
              <w:t xml:space="preserve">1–10: 11.5% (3)</w:t>
              <w:br/>
              <w:t xml:space="preserve">11-20: 7.69% (2)</w:t>
              <w:br/>
              <w:t xml:space="preserve">&gt;21: 15.4% (4)</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3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mokin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r: 84.2% (16)</w:t>
              <w:br/>
              <w:t xml:space="preserve">ex: 15.8% (3)</w:t>
              <w:br/>
              <w:t xml:space="preserve">complete: n = 1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r: 65.2% (15)</w:t>
              <w:br/>
              <w:t xml:space="preserve">ex: 34.8% (8)</w:t>
              <w:br/>
              <w:t xml:space="preserve">complete: n = 2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r: 52.2% (12)</w:t>
              <w:br/>
              <w:t xml:space="preserve">ex: 47.8% (11)</w:t>
              <w:br/>
              <w:t xml:space="preserve">complete: n = 2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r: 65.4% (17)</w:t>
              <w:br/>
              <w:t xml:space="preserve">ex: 34.6% (9)</w:t>
              <w:br/>
              <w:t xml:space="preserve">complete: n = 2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19)</w:t>
            </w:r>
          </w:p>
        </w:tc>
      </w:tr>
    </w:tbl>
    <w:p>
      <w:pPr>
        <w:pStyle w:val="Compact"/>
      </w:pPr>
      <w:bookmarkStart w:id="e243d4e1-d8fb-4cd5-89c1-dc2664bdc68c" w:name="tab-baseline-severity"/>
      <w:r>
        <w:rPr>
          <w:b/>
        </w:rPr>
        <w:t xml:space="preserve">Table 3:</w:t>
      </w:r>
      <w:r>
        <w:rPr>
          <w:b/>
        </w:rPr>
        <w:t xml:space="preserve"> </w:t>
      </w:r>
      <w:bookmarkEnd w:id="e243d4e1-d8fb-4cd5-89c1-dc2664bdc68c"/>
      <w:r>
        <w:t xml:space="preserve">Baseline characteristic of the acute COVID-19 severity subsets. Statistical significance of the differences between the severity subsets was assessed with</w:t>
      </w:r>
      <w:r>
        <w:t xml:space="preserve"> </w:t>
      </w:r>
      <m:oMath>
        <m:sSup>
          <m:e>
            <m:r>
              <m:t>χ</m:t>
            </m:r>
          </m:e>
          <m:sup>
            <m:r>
              <m:t>2</m:t>
            </m:r>
          </m:sup>
        </m:sSup>
      </m:oMath>
      <w:r>
        <w:t xml:space="preserve"> </w:t>
      </w:r>
      <w:r>
        <w:t xml:space="preserve">test.</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814"/>
        <w:gridCol w:w="1814"/>
        <w:gridCol w:w="1814"/>
        <w:gridCol w:w="1814"/>
        <w:gridCol w:w="1417"/>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day F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day F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day F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0-day F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gnifican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GO</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7% (56)</w:t>
              <w:br/>
              <w:t xml:space="preserve">complete: n = 7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1% (50)</w:t>
              <w:br/>
              <w:t xml:space="preserve">complete: n = 8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7% (39)</w:t>
              <w:br/>
              <w:t xml:space="preserve">complete: n = 7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40)</w:t>
              <w:br/>
              <w:t xml:space="preserve">complete: n = 9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ticul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9% (44)</w:t>
              <w:br/>
              <w:t xml:space="preserve">complete: n = 7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3% (45)</w:t>
              <w:br/>
              <w:t xml:space="preserve">complete: n = 8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7% (39)</w:t>
              <w:br/>
              <w:t xml:space="preserve">complete: n = 7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9% (39)</w:t>
              <w:br/>
              <w:t xml:space="preserve">complete: n = 9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solid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2% (10)</w:t>
              <w:br/>
              <w:t xml:space="preserve">complete: n = 7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8% (6)</w:t>
              <w:br/>
              <w:t xml:space="preserve">complete: n = 8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 (1)</w:t>
              <w:br/>
              <w:t xml:space="preserve">complete: n = 7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1)</w:t>
              <w:br/>
              <w:t xml:space="preserve">complete: n = 9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0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onchial dilat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 (8)</w:t>
              <w:br/>
              <w:t xml:space="preserve">complete: n = 7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8% (6)</w:t>
              <w:br/>
              <w:t xml:space="preserve">complete: n = 8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7% (6)</w:t>
              <w:br/>
              <w:t xml:space="preserve">complete: n = 7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9% (8)</w:t>
              <w:br/>
              <w:t xml:space="preserve">complete: n = 9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azy pavin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2% (1)</w:t>
              <w:br/>
              <w:t xml:space="preserve">complete: n = 7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8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9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DS patter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8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9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9% (6)</w:t>
              <w:br/>
              <w:t xml:space="preserve">complete: n = 7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4% (6)</w:t>
              <w:br/>
              <w:t xml:space="preserve">complete: n = 8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6% (2)</w:t>
              <w:br/>
              <w:t xml:space="preserve">complete: n = 7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9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enchymal band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1% (27)</w:t>
              <w:br/>
              <w:t xml:space="preserve">complete: n = 8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9% (16)</w:t>
              <w:br/>
              <w:t xml:space="preserve">complete: n = 7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9% (5)</w:t>
              <w:br/>
              <w:t xml:space="preserve">complete: n = 9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3.8e-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crocystic chang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2)</w:t>
              <w:br/>
              <w:t xml:space="preserve">complete: n = 9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enchymal destruc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9% (9)</w:t>
              <w:br/>
              <w:t xml:space="preserve">complete: n = 9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I</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8% (49)</w:t>
              <w:br/>
              <w:t xml:space="preserve">complete: n = 9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abnormaliti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3% (58)</w:t>
              <w:br/>
              <w:t xml:space="preserve">complete: n = 7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8% (54)</w:t>
              <w:br/>
              <w:t xml:space="preserve">complete: n = 8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1% (47)</w:t>
              <w:br/>
              <w:t xml:space="preserve">complete: n = 7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8% (49)</w:t>
              <w:br/>
              <w:t xml:space="preserve">complete: n = 9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severe abnormaliti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9% (41)</w:t>
              <w:br/>
              <w:t xml:space="preserve">complete: n = 7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31)</w:t>
              <w:br/>
              <w:t xml:space="preserve">complete: n = 8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1% (19)</w:t>
              <w:br/>
              <w:t xml:space="preserve">complete: n = 7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 (18)</w:t>
              <w:br/>
              <w:t xml:space="preserve">complete: n = 9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3.4e-0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 abnormalitie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9% (25)</w:t>
              <w:br/>
              <w:t xml:space="preserve">complete: n = 7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 (14)</w:t>
              <w:br/>
              <w:t xml:space="preserve">complete: n = 8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7% (6)</w:t>
              <w:br/>
              <w:t xml:space="preserve">complete: n = 7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9% (8)</w:t>
              <w:br/>
              <w:t xml:space="preserve">complete: n = 9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6.4e-05</w:t>
            </w:r>
          </w:p>
        </w:tc>
      </w:tr>
    </w:tbl>
    <w:p>
      <w:pPr>
        <w:pStyle w:val="Compact"/>
      </w:pPr>
      <w:bookmarkStart w:id="637b6f50-063c-4275-bb18-4f75b797946c" w:name="tab-ct-cohort"/>
      <w:r>
        <w:rPr>
          <w:b/>
        </w:rPr>
        <w:t xml:space="preserve">Table 4:</w:t>
      </w:r>
      <w:r>
        <w:rPr>
          <w:b/>
        </w:rPr>
        <w:t xml:space="preserve"> </w:t>
      </w:r>
      <w:bookmarkEnd w:id="637b6f50-063c-4275-bb18-4f75b797946c"/>
      <w:r>
        <w:t xml:space="preserve">Lung CT features in the entire cohort at the consecutive follow-up visits. Statistical significance of the differences between the visits was assessed with</w:t>
      </w:r>
      <w:r>
        <w:t xml:space="preserve"> </w:t>
      </w:r>
      <m:oMath>
        <m:sSup>
          <m:e>
            <m:r>
              <m:t>χ</m:t>
            </m:r>
          </m:e>
          <m:sup>
            <m:r>
              <m:t>2</m:t>
            </m:r>
          </m:sup>
        </m:sSup>
      </m:oMath>
      <w:r>
        <w:t xml:space="preserve"> </w:t>
      </w:r>
      <w:r>
        <w:t xml:space="preserve">test.</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
        <w:gridCol w:w="1531"/>
        <w:gridCol w:w="1814"/>
        <w:gridCol w:w="1814"/>
        <w:gridCol w:w="1814"/>
        <w:gridCol w:w="1814"/>
        <w:gridCol w:w="1417"/>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i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day F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day F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day F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0-day F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gnifican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l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GO</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4% (3)</w:t>
              <w:br/>
              <w:t xml:space="preserve">complete: n = 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 (2)</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 (1)</w:t>
              <w:br/>
              <w:t xml:space="preserve">complete: n = 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6% (1)</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l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ticul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4% (1)</w:t>
              <w:br/>
              <w:t xml:space="preserve">complete: n = 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8% (1)</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6% (2)</w:t>
              <w:br/>
              <w:t xml:space="preserve">complete: n = 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 (2)</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l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solid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4% (1)</w:t>
              <w:br/>
              <w:t xml:space="preserve">complete: n = 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8% (1)</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l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onchial dilat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l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azy pavin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l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DS patter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l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4% (1)</w:t>
              <w:br/>
              <w:t xml:space="preserve">complete: n = 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7% (1)</w:t>
              <w:br/>
              <w:t xml:space="preserve">complete: n = 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 (1)</w:t>
              <w:br/>
              <w:t xml:space="preserve">complete: n = 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l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enchymal band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l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crocystic chang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l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enchymal destruc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l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I</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 (2)</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l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abnormaliti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6% (4)</w:t>
              <w:br/>
              <w:t xml:space="preserve">complete: n = 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6% (3)</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6% (2)</w:t>
              <w:br/>
              <w:t xml:space="preserve">complete: n = 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 (2)</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l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severe abnormaliti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 (2)</w:t>
              <w:br/>
              <w:t xml:space="preserve">complete: n = 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8% (1)</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l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 abnormaliti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GO</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2% (15)</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8% (11)</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10)</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1% (9)</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ticul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1% (13)</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 (1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 (8)</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8% (8)</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solid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 (3)</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 (2)</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onchial dilat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5% (1)</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 (1)</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1)</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 (1)</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azy pavin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DS patter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9% (2)</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 (2)</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1)</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enchymal band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3)</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2)</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crocystic chang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enchymal destruc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I</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 (1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abnormaliti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7% (16)</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2% (12)</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 (11)</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 (1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severe abnormaliti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5% (10)</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1% (6)</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4)</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3)</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0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 abnormaliti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7% (5)</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GO</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7% (22)</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 (15)</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4% (11)</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 (1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00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ticul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2% (15)</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13)</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1% (12)</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2% (12)</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solid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 (2)</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2)</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onchial dilat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 (1)</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1)</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6% (1)</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 (1)</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azy pavin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 (1)</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DS patter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 (2)</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1)</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enchymal band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7)</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4)</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0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crocystic chang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enchymal destruc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 (2)</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I</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2% (15)</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abnormaliti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7% (22)</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 (16)</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7% (14)</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2% (15)</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0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severe abnormaliti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6% (16)</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 (6)</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4)</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3)</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0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 abnormaliti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8% (8)</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1)</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6% (1)</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 (1)</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0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ical</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GO</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1% (16)</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6% (22)</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3% (17)</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9% (20)</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ical</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ticul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2% (15)</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8% (21)</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3% (17)</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4% (17)</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ical</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solid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5% (4)</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5% (1)</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5% (1)</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5% (1)</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ical</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onchial dilat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3% (6)</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4% (4)</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2% (4)</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1% (6)</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ical</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azy pavin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ical</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DS patter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ical</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8% (1)</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9% (2)</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ical</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enchymal band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4% (17)</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5% (10)</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 (5)</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0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ical</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crocystic chang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9% (2)</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ical</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enchymal destruc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9% (7)</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ical</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I</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6% (22)</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ical</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abnormaliti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1% (16)</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5% (23)</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9% (20)</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6% (22)</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ical</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severe abnormaliti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5% (13)</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2% (18)</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11)</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2% (12)</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1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ica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 abnormalitie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6% (12)</w:t>
              <w:br/>
              <w:t xml:space="preserve">complete: n = 1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13)</w:t>
              <w:br/>
              <w:t xml:space="preserve">complete: n = 2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7% (5)</w:t>
              <w:br/>
              <w:t xml:space="preserve">complete: n = 2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9% (7)</w:t>
              <w:br/>
              <w:t xml:space="preserve">complete: n = 2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067</w:t>
            </w:r>
          </w:p>
        </w:tc>
      </w:tr>
    </w:tbl>
    <w:p>
      <w:pPr>
        <w:pStyle w:val="Compact"/>
      </w:pPr>
      <w:bookmarkStart w:id="bcf9c962-2a2d-4a02-b0d2-c020f386b333" w:name="tab-ct-visits"/>
      <w:r>
        <w:rPr>
          <w:b/>
        </w:rPr>
        <w:t xml:space="preserve">Table 5:</w:t>
      </w:r>
      <w:r>
        <w:rPr>
          <w:b/>
        </w:rPr>
        <w:t xml:space="preserve"> </w:t>
      </w:r>
      <w:bookmarkEnd w:id="bcf9c962-2a2d-4a02-b0d2-c020f386b333"/>
      <w:r>
        <w:t xml:space="preserve">Lung CT features in the acute COVID-19 severity subsets at the consecutive follow-up visits. Statistical significance of the differences between the visits was assessed with</w:t>
      </w:r>
      <w:r>
        <w:t xml:space="preserve"> </w:t>
      </w:r>
      <m:oMath>
        <m:sSup>
          <m:e>
            <m:r>
              <m:t>χ</m:t>
            </m:r>
          </m:e>
          <m:sup>
            <m:r>
              <m:t>2</m:t>
            </m:r>
          </m:sup>
        </m:sSup>
      </m:oMath>
      <w:r>
        <w:t xml:space="preserve"> </w:t>
      </w:r>
      <w:r>
        <w:t xml:space="preserve">test.</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
        <w:gridCol w:w="1531"/>
        <w:gridCol w:w="1814"/>
        <w:gridCol w:w="1814"/>
        <w:gridCol w:w="1814"/>
        <w:gridCol w:w="1814"/>
        <w:gridCol w:w="1417"/>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isi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l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ic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gnifican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da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GO</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4% (3)</w:t>
              <w:br/>
              <w:t xml:space="preserve">complete: n = 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2% (15)</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7% (22)</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1% (16)</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1.8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da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ticul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4% (1)</w:t>
              <w:br/>
              <w:t xml:space="preserve">complete: n = 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1% (13)</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2% (15)</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2% (15)</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7.4e-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da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solid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4% (1)</w:t>
              <w:br/>
              <w:t xml:space="preserve">complete: n = 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 (3)</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 (2)</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5% (4)</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da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onchial dilat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5% (1)</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 (1)</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3% (6)</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0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da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azy pavin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 (1)</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da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DS patter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da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4% (1)</w:t>
              <w:br/>
              <w:t xml:space="preserve">complete: n = 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9% (2)</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 (2)</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8% (1)</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da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abnormaliti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6% (4)</w:t>
              <w:br/>
              <w:t xml:space="preserve">complete: n = 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7% (16)</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7% (22)</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1% (16)</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1.2e-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da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severe abnormaliti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 (2)</w:t>
              <w:br/>
              <w:t xml:space="preserve">complete: n = 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5% (10)</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6% (16)</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5% (13)</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0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da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 abnormaliti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7% (5)</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8% (8)</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6% (12)</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00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da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GO</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 (2)</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8% (11)</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 (15)</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6% (22)</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1e-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da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ticul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8% (1)</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 (1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13)</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8% (21)</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1.4e-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da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solid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8% (1)</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 (2)</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2)</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5% (1)</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da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onchial dilat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 (1)</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1)</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4% (4)</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da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azy pavin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da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DS patter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da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7% (1)</w:t>
              <w:br/>
              <w:t xml:space="preserve">complete: n = 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 (2)</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1)</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9% (2)</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da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enchymal band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3)</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7)</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4% (17)</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2.3e-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da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abnormaliti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6% (3)</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2% (12)</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 (16)</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5% (23)</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1e-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da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severe abnormaliti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8% (1)</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1% (6)</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 (6)</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2% (18)</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00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da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 abnormaliti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1)</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13)</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7.2e-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da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GO</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 (1)</w:t>
              <w:br/>
              <w:t xml:space="preserve">complete: n = 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10)</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4% (11)</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3% (17)</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da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ticul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6% (2)</w:t>
              <w:br/>
              <w:t xml:space="preserve">complete: n = 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 (8)</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1% (12)</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3% (17)</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da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solid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5% (1)</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da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onchial dilat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1)</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6% (1)</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2% (4)</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da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azy pavin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da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DS patter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da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 (1)</w:t>
              <w:br/>
              <w:t xml:space="preserve">complete: n = 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1)</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da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enchymal band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2)</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4)</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5% (10)</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da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abnormaliti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6% (2)</w:t>
              <w:br/>
              <w:t xml:space="preserve">complete: n = 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 (11)</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7% (14)</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9% (20)</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da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severe abnormaliti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4)</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4)</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11)</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da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 abnormaliti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6% (1)</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7% (5)</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0-da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GO</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6% (1)</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1% (9)</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 (1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9% (20)</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3.6e-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0-da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ticul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 (2)</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8% (8)</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2% (12)</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4% (17)</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0-da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solid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5% (1)</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0-da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onchial dilat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 (1)</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 (1)</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1% (6)</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0-da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azy pavin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0-da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DS patter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0-da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0-da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enchymal band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 (5)</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0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0-da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crocystic chang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9% (2)</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0-da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enchymal destruc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 (2)</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9% (7)</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0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0-da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I</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 (2)</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 (1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2% (15)</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6% (22)</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7.7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0-da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abnormaliti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 (2)</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 (1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2% (15)</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6% (22)</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7.7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0-da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severe abnormaliti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3)</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3)</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2% (12)</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005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0-da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 abnormalitie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 (1)</w:t>
              <w:br/>
              <w:t xml:space="preserve">complete: n = 2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9% (7)</w:t>
              <w:br/>
              <w:t xml:space="preserve">complete: n = 2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016</w:t>
            </w:r>
          </w:p>
        </w:tc>
      </w:tr>
    </w:tbl>
    <w:p>
      <w:pPr>
        <w:pStyle w:val="Compact"/>
      </w:pPr>
      <w:bookmarkStart w:id="6bc7ba50-3bcf-4b6d-a423-358ead19b779" w:name="tab-ct-severity"/>
      <w:r>
        <w:rPr>
          <w:b/>
        </w:rPr>
        <w:t xml:space="preserve">Table 6:</w:t>
      </w:r>
      <w:r>
        <w:rPr>
          <w:b/>
        </w:rPr>
        <w:t xml:space="preserve"> </w:t>
      </w:r>
      <w:bookmarkEnd w:id="6bc7ba50-3bcf-4b6d-a423-358ead19b779"/>
      <w:r>
        <w:t xml:space="preserve">Lung CT features in the acute COVID-19 severity subsets at the consecutive follow-up visits. Statistical significance of the differences between the severity subsets was assessed with</w:t>
      </w:r>
      <w:r>
        <w:t xml:space="preserve"> </w:t>
      </w:r>
      <m:oMath>
        <m:sSup>
          <m:e>
            <m:r>
              <m:t>χ</m:t>
            </m:r>
          </m:e>
          <m:sup>
            <m:r>
              <m:t>2</m:t>
            </m:r>
          </m:sup>
        </m:sSup>
      </m:oMath>
      <w:r>
        <w:t xml:space="preserve"> </w:t>
      </w:r>
      <w:r>
        <w:t xml:space="preserve">test.</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
        <w:gridCol w:w="1984"/>
        <w:gridCol w:w="1984"/>
        <w:gridCol w:w="1984"/>
        <w:gridCol w:w="1984"/>
        <w:gridCol w:w="1417"/>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i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day F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day F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day F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0-day F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gnifican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hort</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7.41 (6.32)</w:t>
              <w:br/>
              <w:t xml:space="preserve">median(IQR) = 6.5 (1 - 13)</w:t>
              <w:br/>
              <w:t xml:space="preserve">range = 0 - 20</w:t>
              <w:br/>
              <w:t xml:space="preserve">complete: n = 7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5 (5.61)</w:t>
              <w:br/>
              <w:t xml:space="preserve">median(IQR) = 3 (0 - 9)</w:t>
              <w:br/>
              <w:t xml:space="preserve">range = 0 - 20</w:t>
              <w:br/>
              <w:t xml:space="preserve">complete: n = 8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3.9 (4.43)</w:t>
              <w:br/>
              <w:t xml:space="preserve">median(IQR) = 2 (0 - 7)</w:t>
              <w:br/>
              <w:t xml:space="preserve">range = 0 - 15</w:t>
              <w:br/>
              <w:t xml:space="preserve">complete: n = 7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2.92 (4.2)</w:t>
              <w:br/>
              <w:t xml:space="preserve">median(IQR) = 1 (0 - 5)</w:t>
              <w:br/>
              <w:t xml:space="preserve">range = 0 - 15</w:t>
              <w:br/>
              <w:t xml:space="preserve">complete: n = 9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2.3e-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l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1.5 (2.93)</w:t>
              <w:br/>
              <w:t xml:space="preserve">median(IQR) = 0 (0 - 1.5)</w:t>
              <w:br/>
              <w:t xml:space="preserve">range = 0 - 9</w:t>
              <w:br/>
              <w:t xml:space="preserve">complete: n = 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0.882 (2.42)</w:t>
              <w:br/>
              <w:t xml:space="preserve">median(IQR) = 0 (0 - 0)</w:t>
              <w:br/>
              <w:t xml:space="preserve">range = 0 - 9</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0.857 (1.46)</w:t>
              <w:br/>
              <w:t xml:space="preserve">median(IQR) = 0 (0 - 1.5)</w:t>
              <w:br/>
              <w:t xml:space="preserve">range = 0 - 3</w:t>
              <w:br/>
              <w:t xml:space="preserve">complete: n = 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0.211 (0.713)</w:t>
              <w:br/>
              <w:t xml:space="preserve">median(IQR) = 0 (0 - 0)</w:t>
              <w:br/>
              <w:t xml:space="preserve">range = 0 - 3</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6.18 (5.88)</w:t>
              <w:br/>
              <w:t xml:space="preserve">median(IQR) = 4.5 (0.25 - 9.75)</w:t>
              <w:br/>
              <w:t xml:space="preserve">range = 0 - 20</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2.96 (3.56)</w:t>
              <w:br/>
              <w:t xml:space="preserve">median(IQR) = 2 (0 - 5.5)</w:t>
              <w:br/>
              <w:t xml:space="preserve">range = 0 - 1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2.45 (3.03)</w:t>
              <w:br/>
              <w:t xml:space="preserve">median(IQR) = 1 (0 - 5)</w:t>
              <w:br/>
              <w:t xml:space="preserve">range = 0 - 8</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1.61 (2.59)</w:t>
              <w:br/>
              <w:t xml:space="preserve">median(IQR) = 0 (0 - 2)</w:t>
              <w:br/>
              <w:t xml:space="preserve">range = 0 - 8</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8.65 (5.3)</w:t>
              <w:br/>
              <w:t xml:space="preserve">median(IQR) = 9 (5 - 13)</w:t>
              <w:br/>
              <w:t xml:space="preserve">range = 0 - 19</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4.2 (3.91)</w:t>
              <w:br/>
              <w:t xml:space="preserve">median(IQR) = 3.5 (1 - 7)</w:t>
              <w:br/>
              <w:t xml:space="preserve">range = 0 - 13</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2.95 (3.73)</w:t>
              <w:br/>
              <w:t xml:space="preserve">median(IQR) = 1 (0 - 5)</w:t>
              <w:br/>
              <w:t xml:space="preserve">range = 0 - 13</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2.57 (3.49)</w:t>
              <w:br/>
              <w:t xml:space="preserve">median(IQR) = 1 (0 - 4)</w:t>
              <w:br/>
              <w:t xml:space="preserve">range = 0 - 13</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001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ica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12.2 (6.11)</w:t>
              <w:br/>
              <w:t xml:space="preserve">median(IQR) = 15 (10 - 15)</w:t>
              <w:br/>
              <w:t xml:space="preserve">range = 0 - 20</w:t>
              <w:br/>
              <w:t xml:space="preserve">complete: n = 1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10.1 (6.11)</w:t>
              <w:br/>
              <w:t xml:space="preserve">median(IQR) = 11.5 (5 - 15)</w:t>
              <w:br/>
              <w:t xml:space="preserve">range = 0 - 20</w:t>
              <w:br/>
              <w:t xml:space="preserve">complete: n = 2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7.09 (5.05)</w:t>
              <w:br/>
              <w:t xml:space="preserve">median(IQR) = 6.5 (2.25 - 10)</w:t>
              <w:br/>
              <w:t xml:space="preserve">range = 0 - 15</w:t>
              <w:br/>
              <w:t xml:space="preserve">complete: n = 2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6.38 (5.18)</w:t>
              <w:br/>
              <w:t xml:space="preserve">median(IQR) = 5 (2 - 10.8)</w:t>
              <w:br/>
              <w:t xml:space="preserve">range = 0 - 15</w:t>
              <w:br/>
              <w:t xml:space="preserve">complete: n = 2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033</w:t>
            </w:r>
          </w:p>
        </w:tc>
      </w:tr>
    </w:tbl>
    <w:p>
      <w:pPr>
        <w:pStyle w:val="Compact"/>
      </w:pPr>
      <w:bookmarkStart w:id="4314d139-4597-4712-a724-863d559f172a" w:name="tab-ctss"/>
      <w:r>
        <w:rPr>
          <w:b/>
        </w:rPr>
        <w:t xml:space="preserve">Table 7:</w:t>
      </w:r>
      <w:r>
        <w:rPr>
          <w:b/>
        </w:rPr>
        <w:t xml:space="preserve"> </w:t>
      </w:r>
      <w:bookmarkEnd w:id="4314d139-4597-4712-a724-863d559f172a"/>
      <w:r>
        <w:t xml:space="preserve">CT severity score at the consecutive visits in the entire cohort and the acute COVID-19 severity subsets. Statistical significance of the differences between the visits was assessed with Kruskal-Wallis test.</w:t>
      </w:r>
    </w:p>
    <w:p>
      <w:r>
        <w:br w:type="page"/>
      </w:r>
    </w:p>
    <w:p>
      <w:pPr>
        <w:pStyle w:val="Heading1"/>
      </w:pPr>
      <w:bookmarkStart w:id="21" w:name="sec:figures"/>
      <w:r>
        <w:t xml:space="preserve">Figures</w:t>
      </w:r>
      <w:bookmarkEnd w:id="21"/>
    </w:p>
    <w:p>
      <w:pPr>
        <w:pStyle w:val="CaptionedFigure"/>
      </w:pPr>
      <w:r>
        <w:drawing>
          <wp:inline>
            <wp:extent cx="5334000" cy="6223000"/>
            <wp:effectExtent b="0" l="0" r="0" t="0"/>
            <wp:docPr descr="Figure 1: Study inclusion flow diagram." title="" id="1" name="Picture"/>
            <a:graphic>
              <a:graphicData uri="http://schemas.openxmlformats.org/drawingml/2006/picture">
                <pic:pic>
                  <pic:nvPicPr>
                    <pic:cNvPr descr="C:\Users\piotr\Desktop\radio%20covILD\paper\figures_files/figure-docx/fig-consort-1.pdf" id="0" name="Picture"/>
                    <pic:cNvPicPr>
                      <a:picLocks noChangeArrowheads="1" noChangeAspect="1"/>
                    </pic:cNvPicPr>
                  </pic:nvPicPr>
                  <pic:blipFill>
                    <a:blip r:embed="rId2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1: Study inclusion flow diagram.</w:t>
      </w:r>
    </w:p>
    <w:p>
      <w:pPr>
        <w:pStyle w:val="BodyText"/>
      </w:pPr>
      <w:r>
        <w:rPr>
          <w:b/>
        </w:rPr>
        <w:t xml:space="preserve">Figure</w:t>
      </w:r>
      <w:r>
        <w:rPr>
          <w:b/>
        </w:rPr>
        <w:t xml:space="preserve"> </w:t>
      </w:r>
      <w:r>
        <w:rPr>
          <w:b/>
        </w:rPr>
        <w:t xml:space="preserve">1</w:t>
      </w:r>
      <w:r>
        <w:rPr>
          <w:b/>
        </w:rPr>
        <w:t xml:space="preserve">. Study inclusion flow diagram.</w:t>
      </w:r>
    </w:p>
    <w:p>
      <w:r>
        <w:br w:type="page"/>
      </w:r>
    </w:p>
    <w:p>
      <w:pPr>
        <w:pStyle w:val="CaptionedFigure"/>
      </w:pPr>
      <w:r>
        <w:drawing>
          <wp:inline>
            <wp:extent cx="5334000" cy="6223000"/>
            <wp:effectExtent b="0" l="0" r="0" t="0"/>
            <wp:docPr descr="Figure 2: Resolution kinetic of any and moderate-to-severe lung CT abnormalities." title="" id="1" name="Picture"/>
            <a:graphic>
              <a:graphicData uri="http://schemas.openxmlformats.org/drawingml/2006/picture">
                <pic:pic>
                  <pic:nvPicPr>
                    <pic:cNvPr descr="C:\Users\piotr\Desktop\radio%20covILD\paper\figures_files/figure-docx/fig-ct-kinetic-1.pdf"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Resolution kinetic of any and moderate-to-severe lung CT abnormalities.</w:t>
      </w:r>
    </w:p>
    <w:p>
      <w:pPr>
        <w:pStyle w:val="BodyText"/>
      </w:pPr>
      <w:r>
        <w:rPr>
          <w:b/>
        </w:rPr>
        <w:t xml:space="preserve">Figure</w:t>
      </w:r>
      <w:r>
        <w:rPr>
          <w:b/>
        </w:rPr>
        <w:t xml:space="preserve"> </w:t>
      </w:r>
      <w:r>
        <w:rPr>
          <w:b/>
        </w:rPr>
        <w:t xml:space="preserve">2</w:t>
      </w:r>
      <w:r>
        <w:rPr>
          <w:b/>
        </w:rPr>
        <w:t xml:space="preserve">. Resolution kinetic of any and moderate-to-severe lung CT abnormalities.</w:t>
      </w:r>
    </w:p>
    <w:p>
      <w:pPr>
        <w:pStyle w:val="BodyText"/>
      </w:pPr>
      <w:r>
        <w:t xml:space="preserve">Risk of any lung CT abnormalities (</w:t>
      </w:r>
      <w:r>
        <w:rPr>
          <w:b/>
        </w:rPr>
        <w:t xml:space="preserve">A</w:t>
      </w:r>
      <w:r>
        <w:t xml:space="preserve">) and moderate-to-severe lung CT abnormalities (CTSS &gt; 5,</w:t>
      </w:r>
      <w:r>
        <w:t xml:space="preserve"> </w:t>
      </w:r>
      <w:r>
        <w:rPr>
          <w:b/>
        </w:rPr>
        <w:t xml:space="preserve">B</w:t>
      </w:r>
      <w:r>
        <w:t xml:space="preserve">) at the consecutive time points was modeled by mixed-effect logistic regression (random effect: individual, fixed effect: time post COVID-19) in the entire cohort and the acute COVID-19 severity subsets. Significance of the fixed time term was determined by likelihood ratio test (LRT) versus the respective random effect-only null model. Plots display percents of individuals with CT abnormalities in the analyzed collectives.</w:t>
      </w:r>
      <w:r>
        <w:t xml:space="preserve"> </w:t>
      </w:r>
      <m:oMath>
        <m:r>
          <m:t>χ</m:t>
        </m:r>
      </m:oMath>
      <w:r>
        <w:t xml:space="preserve"> </w:t>
      </w:r>
      <w:r>
        <w:t xml:space="preserve">statistic, degrees of freedom and p values of the LRT test are presented in the plot captions. Numbers of individuals with the complete set of consecutive CT scans are shown under the plots.</w:t>
      </w:r>
    </w:p>
    <w:p>
      <w:r>
        <w:br w:type="page"/>
      </w:r>
    </w:p>
    <w:p>
      <w:pPr>
        <w:pStyle w:val="CaptionedFigure"/>
      </w:pPr>
      <w:r>
        <w:drawing>
          <wp:inline>
            <wp:extent cx="5334000" cy="6223000"/>
            <wp:effectExtent b="0" l="0" r="0" t="0"/>
            <wp:docPr descr="Figure 3: Kinetic of the CT severity score." title="" id="1" name="Picture"/>
            <a:graphic>
              <a:graphicData uri="http://schemas.openxmlformats.org/drawingml/2006/picture">
                <pic:pic>
                  <pic:nvPicPr>
                    <pic:cNvPr descr="C:\Users\piotr\Desktop\radio%20covILD\paper\figures_files/figure-docx/fig-ctss-kinetic-1.pdf" id="0" name="Picture"/>
                    <pic:cNvPicPr>
                      <a:picLocks noChangeArrowheads="1" noChangeAspect="1"/>
                    </pic:cNvPicPr>
                  </pic:nvPicPr>
                  <pic:blipFill>
                    <a:blip r:embed="rId2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Kinetic of the CT severity score.</w:t>
      </w:r>
    </w:p>
    <w:p>
      <w:pPr>
        <w:pStyle w:val="BodyText"/>
      </w:pPr>
      <w:r>
        <w:rPr>
          <w:b/>
        </w:rPr>
        <w:t xml:space="preserve">Figure</w:t>
      </w:r>
      <w:r>
        <w:rPr>
          <w:b/>
        </w:rPr>
        <w:t xml:space="preserve"> </w:t>
      </w:r>
      <w:r>
        <w:rPr>
          <w:b/>
        </w:rPr>
        <w:t xml:space="preserve">3</w:t>
      </w:r>
      <w:r>
        <w:rPr>
          <w:b/>
        </w:rPr>
        <w:t xml:space="preserve">. Kinetic of the CT severity score.</w:t>
      </w:r>
    </w:p>
    <w:p>
      <w:pPr>
        <w:pStyle w:val="BodyText"/>
      </w:pPr>
      <w:r>
        <w:t xml:space="preserve">CTSS kinetic at the consecutive time points was investigated by Friedman test (grouping by the individual) in the entire cohort and the acute COVID-19 severity subsets. The effect size was determined by Kendall W test, differences between particular time points were compared by Wilcoxon test. Plots display individual CTSS value trajectories as thin gray lines, thick colored lines represent medians, interquartile ranges are presented as colored regions.</w:t>
      </w:r>
      <w:r>
        <w:t xml:space="preserve"> </w:t>
      </w:r>
      <m:oMath>
        <m:r>
          <m:t>χ</m:t>
        </m:r>
      </m:oMath>
      <w:r>
        <w:t xml:space="preserve"> </w:t>
      </w:r>
      <w:r>
        <w:t xml:space="preserve">statistic, degrees of freedom and p values of the Friedman test and the Kendall W statistic with 95</w:t>
      </w:r>
      <m:oMath/>
      <w:r>
        <w:t xml:space="preserve"> </w:t>
      </w:r>
      <w:r>
        <w:t xml:space="preserve">confidence intervals are presented in the plot captions. Numbers of individuals with the complete set of consecutive CT scans are shown under the plots.</w:t>
      </w:r>
    </w:p>
    <w:p>
      <w:r>
        <w:br w:type="page"/>
      </w:r>
    </w:p>
    <w:p>
      <w:pPr>
        <w:pStyle w:val="CaptionedFigure"/>
      </w:pPr>
      <w:r>
        <w:drawing>
          <wp:inline>
            <wp:extent cx="5334000" cy="6223000"/>
            <wp:effectExtent b="0" l="0" r="0" t="0"/>
            <wp:docPr descr="Figure 4: Risk of developing PILI at the one-year post-COVID-19 follow-up." title="" id="1" name="Picture"/>
            <a:graphic>
              <a:graphicData uri="http://schemas.openxmlformats.org/drawingml/2006/picture">
                <pic:pic>
                  <pic:nvPicPr>
                    <pic:cNvPr descr="C:\Users\piotr\Desktop\radio%20covILD\paper\figures_files/figure-docx/fig-pili-risk-1.pdf" id="0" name="Picture"/>
                    <pic:cNvPicPr>
                      <a:picLocks noChangeArrowheads="1" noChangeAspect="1"/>
                    </pic:cNvPicPr>
                  </pic:nvPicPr>
                  <pic:blipFill>
                    <a:blip r:embed="rId25"/>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4: Risk of developing PILI at the one-year post-COVID-19 follow-up.</w:t>
      </w:r>
    </w:p>
    <w:p>
      <w:pPr>
        <w:pStyle w:val="BodyText"/>
      </w:pPr>
      <w:r>
        <w:rPr>
          <w:b/>
        </w:rPr>
        <w:t xml:space="preserve">Figure</w:t>
      </w:r>
      <w:r>
        <w:rPr>
          <w:b/>
        </w:rPr>
        <w:t xml:space="preserve"> </w:t>
      </w:r>
      <w:r>
        <w:rPr>
          <w:b/>
        </w:rPr>
        <w:t xml:space="preserve">4</w:t>
      </w:r>
      <w:r>
        <w:rPr>
          <w:b/>
        </w:rPr>
        <w:t xml:space="preserve">. Risk of developing PILI at the one-year post-COVID-19 follow-up.</w:t>
      </w:r>
    </w:p>
    <w:p>
      <w:pPr>
        <w:pStyle w:val="BodyText"/>
      </w:pPr>
      <w:r>
        <w:rPr>
          <w:b/>
        </w:rPr>
        <w:t xml:space="preserve">(A)</w:t>
      </w:r>
      <w:r>
        <w:t xml:space="preserve"> </w:t>
      </w:r>
      <w:r>
        <w:t xml:space="preserve">Risk factors of developing PILI at the one-year follow-up visit were identified by a series of logistic models. Odds ratio (OR) significance was determined by Wald Z test. OR with 95</w:t>
      </w:r>
      <m:oMath/>
      <w:r>
        <w:t xml:space="preserve"> </w:t>
      </w:r>
      <w:r>
        <w:t xml:space="preserve">confidence intervals are presented in a Forest plot. Numbers of complete observations and the reference levels of the explanatory variables are indicated in the Y axis.</w:t>
      </w:r>
    </w:p>
    <w:p>
      <w:pPr>
        <w:pStyle w:val="BodyText"/>
      </w:pPr>
      <w:r>
        <w:rPr>
          <w:b/>
        </w:rPr>
        <w:t xml:space="preserve">(B)</w:t>
      </w:r>
      <w:r>
        <w:t xml:space="preserve"> </w:t>
      </w:r>
      <w:r>
        <w:t xml:space="preserve">Independent risk factors of PILI were identified by multi-parameter logistic modeling with backward elimination. OR significance was determined by Wald Z test. Model prediction was verified by 20-fold cross-validation (CV) and receiver-operating characteristic (ROC). OR with 95</w:t>
      </w:r>
      <m:oMath/>
      <w:r>
        <w:t xml:space="preserve"> </w:t>
      </w:r>
      <w:r>
        <w:t xml:space="preserve">confidence intervals are presented in a Forest plot. Area under the curve (AUC), sensitivity (Se) and specificity (Sp) for detection of PILI in CV are indicated in the plot caption. Numbers of complete observations and the reference levels of the explanatory variables are indicated in the Y axis.</w:t>
      </w:r>
    </w:p>
    <w:p>
      <w:pPr>
        <w:pStyle w:val="BodyText"/>
      </w:pPr>
      <w:r>
        <w:t xml:space="preserve">BMI: body mass index, PKY: packages per year.</w:t>
      </w:r>
    </w:p>
    <w:p>
      <w:r>
        <w:br w:type="page"/>
      </w:r>
    </w:p>
    <w:p>
      <w:pPr>
        <w:pStyle w:val="CaptionedFigure"/>
      </w:pPr>
      <w:r>
        <w:drawing>
          <wp:inline>
            <wp:extent cx="5334000" cy="6223000"/>
            <wp:effectExtent b="0" l="0" r="0" t="0"/>
            <wp:docPr descr="Figure 5: Predictors of CTSS at the one-year post-COVID-19 follow-up." title="" id="1" name="Picture"/>
            <a:graphic>
              <a:graphicData uri="http://schemas.openxmlformats.org/drawingml/2006/picture">
                <pic:pic>
                  <pic:nvPicPr>
                    <pic:cNvPr descr="C:\Users\piotr\Desktop\radio%20covILD\paper\figures_files/figure-docx/fig-ctss-model-1.pdf" id="0" name="Picture"/>
                    <pic:cNvPicPr>
                      <a:picLocks noChangeArrowheads="1" noChangeAspect="1"/>
                    </pic:cNvPicPr>
                  </pic:nvPicPr>
                  <pic:blipFill>
                    <a:blip r:embed="rId26"/>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5: Predictors of CTSS at the one-year post-COVID-19 follow-up.</w:t>
      </w:r>
    </w:p>
    <w:p>
      <w:pPr>
        <w:pStyle w:val="BodyText"/>
      </w:pPr>
      <w:r>
        <w:rPr>
          <w:b/>
        </w:rPr>
        <w:t xml:space="preserve">Figure</w:t>
      </w:r>
      <w:r>
        <w:rPr>
          <w:b/>
        </w:rPr>
        <w:t xml:space="preserve"> </w:t>
      </w:r>
      <w:r>
        <w:rPr>
          <w:b/>
        </w:rPr>
        <w:t xml:space="preserve">5</w:t>
      </w:r>
      <w:r>
        <w:rPr>
          <w:b/>
        </w:rPr>
        <w:t xml:space="preserve">. Predictors of CTSS at the one-year post-COVID-19 follow-up.</w:t>
      </w:r>
    </w:p>
    <w:p>
      <w:pPr>
        <w:pStyle w:val="BodyText"/>
      </w:pPr>
      <w:r>
        <w:rPr>
          <w:b/>
        </w:rPr>
        <w:t xml:space="preserve">(A)</w:t>
      </w:r>
      <w:r>
        <w:t xml:space="preserve"> </w:t>
      </w:r>
      <w:r>
        <w:t xml:space="preserve">Factors associated with CTSS at the one-year follow-up visit were identified by a series of Poisson models. Regression coefficient (</w:t>
      </w:r>
      <m:oMath>
        <m:r>
          <m:t>β</m:t>
        </m:r>
      </m:oMath>
      <w:r>
        <w:t xml:space="preserve">) significance was determined by Wald Z test. Exponent</w:t>
      </w:r>
      <w:r>
        <w:t xml:space="preserve"> </w:t>
      </w:r>
      <m:oMath>
        <m:r>
          <m:t>β</m:t>
        </m:r>
      </m:oMath>
      <w:r>
        <w:t xml:space="preserve"> </w:t>
      </w:r>
      <w:r>
        <w:t xml:space="preserve">with 95</w:t>
      </w:r>
      <m:oMath/>
      <w:r>
        <w:t xml:space="preserve"> </w:t>
      </w:r>
      <w:r>
        <w:t xml:space="preserve">confidence intervals are presented in a Forest plot. Numbers of complete observations and the reference levels of the explanatory variables are indicated in the Y axis.</w:t>
      </w:r>
    </w:p>
    <w:p>
      <w:pPr>
        <w:pStyle w:val="BodyText"/>
      </w:pPr>
      <w:r>
        <w:rPr>
          <w:b/>
        </w:rPr>
        <w:t xml:space="preserve">(B)</w:t>
      </w:r>
      <w:r>
        <w:t xml:space="preserve"> </w:t>
      </w:r>
      <w:r>
        <w:t xml:space="preserve">Independent factors associated with CTSS were identified by multi-parameter Poisson modeling with backward elimination.</w:t>
      </w:r>
      <w:r>
        <w:t xml:space="preserve"> </w:t>
      </w:r>
      <m:oMath>
        <m:r>
          <m:t>β</m:t>
        </m:r>
      </m:oMath>
      <w:r>
        <w:t xml:space="preserve"> </w:t>
      </w:r>
      <w:r>
        <w:t xml:space="preserve">significance was determined by Wald Z test. Model prediction was verified by 20-fold cross-validation (CV). Exponent</w:t>
      </w:r>
      <w:r>
        <w:t xml:space="preserve"> </w:t>
      </w:r>
      <m:oMath>
        <m:r>
          <m:t>β</m:t>
        </m:r>
      </m:oMath>
      <w:r>
        <w:t xml:space="preserve"> </w:t>
      </w:r>
      <w:r>
        <w:t xml:space="preserve">with 95</w:t>
      </w:r>
      <m:oMath/>
      <w:r>
        <w:t xml:space="preserve"> </w:t>
      </w:r>
      <w:r>
        <w:t xml:space="preserve">confidence intervals are presented in a Forest plot. Mean absolute error (MAE) for prediction of CTSS and model R</w:t>
      </w:r>
      <w:r>
        <w:rPr>
          <w:vertAlign w:val="superscript"/>
        </w:rPr>
        <w:t xml:space="preserve">2</w:t>
      </w:r>
      <w:r>
        <w:t xml:space="preserve"> </w:t>
      </w:r>
      <w:r>
        <w:t xml:space="preserve">(Rsq) in CV are indicated in the plot caption. Numbers of complete observations and the reference levels of the explanatory variables are indicated in the Y axis.</w:t>
      </w:r>
    </w:p>
    <w:p>
      <w:pPr>
        <w:pStyle w:val="BodyText"/>
      </w:pPr>
      <w:r>
        <w:t xml:space="preserve">BMI: body mass index, PKY: packages per ye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df" /><Relationship Type="http://schemas.openxmlformats.org/officeDocument/2006/relationships/image" Id="rId23" Target="media/rId23.pdf" /><Relationship Type="http://schemas.openxmlformats.org/officeDocument/2006/relationships/image" Id="rId24" Target="media/rId24.pdf" /><Relationship Type="http://schemas.openxmlformats.org/officeDocument/2006/relationships/image" Id="rId26" Target="media/rId26.pdf" /><Relationship Type="http://schemas.openxmlformats.org/officeDocument/2006/relationships/image" Id="rId25" Target="media/rId25.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 CovILD, 1-year follow-up</dc:title>
  <dc:creator>CovILD study team</dc:creator>
  <cp:keywords/>
  <dcterms:created xsi:type="dcterms:W3CDTF">2021-12-27T13:20:36Z</dcterms:created>
  <dcterms:modified xsi:type="dcterms:W3CDTF">2021-12-27T13:2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ov_biblio.bib</vt:lpwstr>
  </property>
  <property fmtid="{D5CDD505-2E9C-101B-9397-08002B2CF9AE}" pid="4" name="csl">
    <vt:lpwstr>elife.csl</vt:lpwstr>
  </property>
  <property fmtid="{D5CDD505-2E9C-101B-9397-08002B2CF9AE}" pid="5" name="date">
    <vt:lpwstr>2021-12-27</vt:lpwstr>
  </property>
  <property fmtid="{D5CDD505-2E9C-101B-9397-08002B2CF9AE}" pid="6" name="header-includes">
    <vt:lpwstr> </vt:lpwstr>
  </property>
  <property fmtid="{D5CDD505-2E9C-101B-9397-08002B2CF9AE}" pid="7" name="output">
    <vt:lpwstr/>
  </property>
  <property fmtid="{D5CDD505-2E9C-101B-9397-08002B2CF9AE}" pid="8" name="subtitle">
    <vt:lpwstr>Tables and figures</vt:lpwstr>
  </property>
</Properties>
</file>